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Pr="00A704C6" w:rsidRDefault="00237259" w:rsidP="00A704C6">
      <w:pPr>
        <w:jc w:val="both"/>
        <w:rPr>
          <w:rFonts w:ascii="Times New Roman" w:eastAsia="Times New Roman" w:hAnsi="Times New Roman" w:cs="Times New Roman"/>
        </w:rPr>
      </w:pPr>
      <w:r>
        <w:t xml:space="preserve">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t>
      </w:r>
      <w:r w:rsidR="00A127C1" w:rsidRPr="00A127C1">
        <w:rPr>
          <w:color w:val="FF0000"/>
        </w:rPr>
        <w:t>We also can see that t</w:t>
      </w:r>
      <w:r w:rsidR="00A704C6" w:rsidRPr="00A127C1">
        <w:rPr>
          <w:color w:val="FF0000"/>
        </w:rPr>
        <w:t xml:space="preserve">he variable month only has 10 levels (no </w:t>
      </w:r>
      <w:proofErr w:type="spellStart"/>
      <w:r w:rsidR="00A704C6" w:rsidRPr="00A127C1">
        <w:rPr>
          <w:color w:val="FF0000"/>
        </w:rPr>
        <w:t>jan</w:t>
      </w:r>
      <w:proofErr w:type="spellEnd"/>
      <w:r w:rsidR="00A704C6" w:rsidRPr="00A127C1">
        <w:rPr>
          <w:color w:val="FF0000"/>
        </w:rPr>
        <w:t xml:space="preserve"> and </w:t>
      </w:r>
      <w:proofErr w:type="spellStart"/>
      <w:r w:rsidR="00A704C6" w:rsidRPr="00A127C1">
        <w:rPr>
          <w:color w:val="FF0000"/>
        </w:rPr>
        <w:t>feb</w:t>
      </w:r>
      <w:proofErr w:type="spellEnd"/>
      <w:r w:rsidR="00A704C6" w:rsidRPr="00A127C1">
        <w:rPr>
          <w:color w:val="FF0000"/>
        </w:rPr>
        <w:t xml:space="preserve">). </w:t>
      </w:r>
      <w:r>
        <w:t>Next, we evaluated the normality of all continuous variables. We employed boxplots and barcharts to visually inspect distribution. We observed right skewness in Age, but we can rely on central limit theorem for normality assumptions in spite of visual indications.</w:t>
      </w:r>
      <w:r w:rsidR="00A704C6">
        <w:t xml:space="preserve"> </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Pr="00105EAB" w:rsidRDefault="00237259" w:rsidP="00105EAB">
      <w:pPr>
        <w:jc w:val="both"/>
        <w:rPr>
          <w:color w:val="FF0000"/>
        </w:rPr>
      </w:pPr>
      <w:r>
        <w:t xml:space="preserve">As referenced above, we excluded duration from the model selection process. It is an indicator variable that can be utilized as a benchmark, but is not known before the calls are made. Additionally, we ran a test of variable importance </w:t>
      </w:r>
      <w:r w:rsidR="00105EAB" w:rsidRPr="00105EAB">
        <w:rPr>
          <w:color w:val="FF0000"/>
        </w:rPr>
        <w:t>b</w:t>
      </w:r>
      <w:r w:rsidR="00105EAB">
        <w:rPr>
          <w:color w:val="FF0000"/>
        </w:rPr>
        <w:t xml:space="preserve">y </w:t>
      </w:r>
      <w:r w:rsidR="00105EAB" w:rsidRPr="00105EAB">
        <w:rPr>
          <w:color w:val="FF0000"/>
        </w:rPr>
        <w:t xml:space="preserve">using </w:t>
      </w:r>
      <w:r w:rsidRPr="00105EAB">
        <w:rPr>
          <w:color w:val="FF0000"/>
        </w:rPr>
        <w:t>Boruta</w:t>
      </w:r>
      <w:r w:rsidR="00105EAB" w:rsidRPr="00105EAB">
        <w:rPr>
          <w:color w:val="FF0000"/>
        </w:rPr>
        <w:t xml:space="preserve"> package</w:t>
      </w:r>
      <w:r w:rsidR="00105EAB">
        <w:rPr>
          <w:color w:val="FF0000"/>
        </w:rPr>
        <w:t xml:space="preserve">. </w:t>
      </w:r>
      <w:r w:rsidR="00105EAB" w:rsidRPr="00105EAB">
        <w:rPr>
          <w:color w:val="FF0000"/>
        </w:rPr>
        <w:t>The Boruta algorithm is a wrapper built around the random</w:t>
      </w:r>
      <w:r w:rsidR="00105EAB">
        <w:rPr>
          <w:color w:val="FF0000"/>
        </w:rPr>
        <w:t xml:space="preserve"> forest classification algorithm</w:t>
      </w:r>
      <w:r w:rsidR="00105EAB">
        <w:rPr>
          <w:color w:val="FF0000"/>
        </w:rPr>
        <w:t>.</w:t>
      </w:r>
      <w:r w:rsidRPr="00105EAB">
        <w:rPr>
          <w:color w:val="FF0000"/>
        </w:rPr>
        <w:t xml:space="preserve"> </w:t>
      </w:r>
      <w:r w:rsidR="00105EAB">
        <w:t>It</w:t>
      </w:r>
      <w:r>
        <w:t xml:space="preserve">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105EAB" w:rsidP="00DF36AE">
      <w:pPr>
        <w:pStyle w:val="BodyText"/>
        <w:jc w:val="center"/>
      </w:pPr>
      <w:r>
        <w:rPr>
          <w:noProof/>
        </w:rPr>
        <w:drawing>
          <wp:inline distT="0" distB="0" distL="0" distR="0" wp14:anchorId="6C2284A0" wp14:editId="0346D78E">
            <wp:extent cx="45720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4572000" cy="4572000"/>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w:t>
      </w:r>
      <w:r w:rsidRPr="006D4381">
        <w:rPr>
          <w:color w:val="FF0000"/>
        </w:rPr>
        <w:lastRenderedPageBreak/>
        <w:t xml:space="preserve">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The three PCA plots don’t show as much separation as we would hope for. We can expect our prediction algorithms to struggle a little 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lastRenderedPageBreak/>
        <w:t>Logistic Regression Conclusion</w:t>
      </w:r>
      <w:bookmarkEnd w:id="7"/>
    </w:p>
    <w:p w:rsidR="00BD44E2" w:rsidRDefault="00237259">
      <w:pPr>
        <w:pStyle w:val="FirstParagraph"/>
      </w:pPr>
      <w:r>
        <w:t>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lastRenderedPageBreak/>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Provide a summary table of the performance across the competing methods. Summarize the overall findings. A really great report will also give insight as to why the “best” model won out. This is where 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lastRenderedPageBreak/>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lastRenderedPageBreak/>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additional EDA Graphics</w:t>
      </w:r>
      <w:r>
        <w:br/>
      </w:r>
      <w:r>
        <w:br/>
      </w:r>
      <w:r>
        <w:rPr>
          <w:rStyle w:val="KeywordTok"/>
        </w:rPr>
        <w:t>ggcorr</w:t>
      </w:r>
      <w:r>
        <w:rPr>
          <w:rStyle w:val="NormalTok"/>
        </w:rPr>
        <w:t>(df)</w:t>
      </w:r>
    </w:p>
    <w:p w:rsidR="00BD44E2" w:rsidRDefault="00237259">
      <w:pPr>
        <w:pStyle w:val="FirstParagraph"/>
      </w:pPr>
      <w:r>
        <w:rPr>
          <w:noProof/>
        </w:rPr>
        <w:lastRenderedPageBreak/>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w:t>
      </w:r>
      <w:r>
        <w:rPr>
          <w:rStyle w:val="VerbatimChar"/>
        </w:rPr>
        <w:lastRenderedPageBreak/>
        <w:t>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lastRenderedPageBreak/>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lastRenderedPageBreak/>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lastRenderedPageBreak/>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2147" w:rsidRDefault="009C2147">
      <w:pPr>
        <w:spacing w:after="0"/>
      </w:pPr>
      <w:r>
        <w:separator/>
      </w:r>
    </w:p>
  </w:endnote>
  <w:endnote w:type="continuationSeparator" w:id="0">
    <w:p w:rsidR="009C2147" w:rsidRDefault="009C2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2147" w:rsidRDefault="009C2147">
      <w:r>
        <w:separator/>
      </w:r>
    </w:p>
  </w:footnote>
  <w:footnote w:type="continuationSeparator" w:id="0">
    <w:p w:rsidR="009C2147" w:rsidRDefault="009C21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105EAB"/>
    <w:rsid w:val="00237259"/>
    <w:rsid w:val="002F7677"/>
    <w:rsid w:val="003C66D4"/>
    <w:rsid w:val="004E29B3"/>
    <w:rsid w:val="005855FB"/>
    <w:rsid w:val="00590D07"/>
    <w:rsid w:val="00623975"/>
    <w:rsid w:val="006D4381"/>
    <w:rsid w:val="00730C73"/>
    <w:rsid w:val="0075294F"/>
    <w:rsid w:val="00784D58"/>
    <w:rsid w:val="007860AD"/>
    <w:rsid w:val="008D6863"/>
    <w:rsid w:val="009B0E0E"/>
    <w:rsid w:val="009C2147"/>
    <w:rsid w:val="00A127C1"/>
    <w:rsid w:val="00A704C6"/>
    <w:rsid w:val="00B86B75"/>
    <w:rsid w:val="00BB102B"/>
    <w:rsid w:val="00BC48D5"/>
    <w:rsid w:val="00BD44E2"/>
    <w:rsid w:val="00C36279"/>
    <w:rsid w:val="00DF36AE"/>
    <w:rsid w:val="00E059D0"/>
    <w:rsid w:val="00E315A3"/>
    <w:rsid w:val="00EA1923"/>
    <w:rsid w:val="00ED648B"/>
    <w:rsid w:val="00ED7B8A"/>
    <w:rsid w:val="00F3341E"/>
    <w:rsid w:val="00F45F8C"/>
    <w:rsid w:val="00F942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C7FAB"/>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53231">
      <w:bodyDiv w:val="1"/>
      <w:marLeft w:val="0"/>
      <w:marRight w:val="0"/>
      <w:marTop w:val="0"/>
      <w:marBottom w:val="0"/>
      <w:divBdr>
        <w:top w:val="none" w:sz="0" w:space="0" w:color="auto"/>
        <w:left w:val="none" w:sz="0" w:space="0" w:color="auto"/>
        <w:bottom w:val="none" w:sz="0" w:space="0" w:color="auto"/>
        <w:right w:val="none" w:sz="0" w:space="0" w:color="auto"/>
      </w:divBdr>
    </w:div>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3221">
      <w:bodyDiv w:val="1"/>
      <w:marLeft w:val="0"/>
      <w:marRight w:val="0"/>
      <w:marTop w:val="0"/>
      <w:marBottom w:val="0"/>
      <w:divBdr>
        <w:top w:val="none" w:sz="0" w:space="0" w:color="auto"/>
        <w:left w:val="none" w:sz="0" w:space="0" w:color="auto"/>
        <w:bottom w:val="none" w:sz="0" w:space="0" w:color="auto"/>
        <w:right w:val="none" w:sz="0" w:space="0" w:color="auto"/>
      </w:divBdr>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6711</Words>
  <Characters>3825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2</cp:revision>
  <dcterms:created xsi:type="dcterms:W3CDTF">2020-04-17T18:18:00Z</dcterms:created>
  <dcterms:modified xsi:type="dcterms:W3CDTF">2020-04-17T18:18:00Z</dcterms:modified>
</cp:coreProperties>
</file>